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CB63D" w14:textId="3237D6AA" w:rsidR="00CD29E4" w:rsidRDefault="00FC5B80" w:rsidP="00FC5B80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BAB VII</w:t>
      </w:r>
    </w:p>
    <w:p w14:paraId="2332F86C" w14:textId="1BAB947C" w:rsidR="00FC5B80" w:rsidRDefault="00FC5B80" w:rsidP="00FC5B80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DISKUSI</w:t>
      </w:r>
    </w:p>
    <w:p w14:paraId="206C24CD" w14:textId="2F41D6A8" w:rsidR="00FC5B80" w:rsidRDefault="00FC5B80" w:rsidP="00FC5B80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b/>
          <w:bCs/>
          <w:sz w:val="28"/>
          <w:szCs w:val="28"/>
          <w:lang w:val="en-US"/>
        </w:rPr>
      </w:pPr>
      <w:r w:rsidRPr="00FC5B80">
        <w:rPr>
          <w:b/>
          <w:bCs/>
          <w:sz w:val="28"/>
          <w:szCs w:val="28"/>
          <w:lang w:val="en-US"/>
        </w:rPr>
        <w:t>Saran</w:t>
      </w:r>
    </w:p>
    <w:p w14:paraId="0BD4B464" w14:textId="0F02909D" w:rsidR="00FC5B80" w:rsidRDefault="00FC5B80" w:rsidP="00FC5B80">
      <w:pPr>
        <w:pStyle w:val="ListParagraph"/>
        <w:spacing w:line="360" w:lineRule="auto"/>
        <w:ind w:left="567"/>
        <w:jc w:val="both"/>
        <w:rPr>
          <w:lang w:val="en-US"/>
        </w:rPr>
      </w:pPr>
      <w:r>
        <w:rPr>
          <w:lang w:val="en-US"/>
        </w:rPr>
        <w:t>Saran yang ingin disampaikan untuk sistem yang dibangun ini antara lain sebagai berikut:</w:t>
      </w:r>
    </w:p>
    <w:p w14:paraId="707284F7" w14:textId="6AF5B766" w:rsidR="00FC5B80" w:rsidRDefault="00FC5B80" w:rsidP="00FC5B80">
      <w:pPr>
        <w:pStyle w:val="ListParagraph"/>
        <w:numPr>
          <w:ilvl w:val="0"/>
          <w:numId w:val="2"/>
        </w:numPr>
        <w:spacing w:line="360" w:lineRule="auto"/>
        <w:jc w:val="both"/>
        <w:rPr>
          <w:lang w:val="en-US"/>
        </w:rPr>
      </w:pPr>
      <w:r>
        <w:rPr>
          <w:lang w:val="en-US"/>
        </w:rPr>
        <w:t>Sebaiknya dilakukan pengembangan sistem blabla</w:t>
      </w:r>
    </w:p>
    <w:p w14:paraId="6F89BF3C" w14:textId="36A0A302" w:rsidR="00FC5B80" w:rsidRPr="00FC5B80" w:rsidRDefault="00FC5B80" w:rsidP="00FC5B80">
      <w:pPr>
        <w:pStyle w:val="ListParagraph"/>
        <w:numPr>
          <w:ilvl w:val="0"/>
          <w:numId w:val="2"/>
        </w:numPr>
        <w:spacing w:line="360" w:lineRule="auto"/>
        <w:jc w:val="both"/>
        <w:rPr>
          <w:lang w:val="en-US"/>
        </w:rPr>
      </w:pPr>
      <w:r>
        <w:rPr>
          <w:lang w:val="en-US"/>
        </w:rPr>
        <w:t>Berdasarkan hasil pengembangan sistem ini diperlukan blablabla.</w:t>
      </w:r>
      <w:bookmarkStart w:id="0" w:name="_GoBack"/>
      <w:bookmarkEnd w:id="0"/>
    </w:p>
    <w:p w14:paraId="74BD1FC8" w14:textId="77777777" w:rsidR="00FC5B80" w:rsidRPr="00FC5B80" w:rsidRDefault="00FC5B80" w:rsidP="00FC5B80">
      <w:pPr>
        <w:spacing w:line="360" w:lineRule="auto"/>
        <w:jc w:val="both"/>
        <w:rPr>
          <w:b/>
          <w:bCs/>
          <w:sz w:val="28"/>
          <w:szCs w:val="28"/>
          <w:lang w:val="en-US"/>
        </w:rPr>
      </w:pPr>
    </w:p>
    <w:sectPr w:rsidR="00FC5B80" w:rsidRPr="00FC5B80" w:rsidSect="00FC5B80">
      <w:pgSz w:w="11906" w:h="16838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1242B0"/>
    <w:multiLevelType w:val="hybridMultilevel"/>
    <w:tmpl w:val="B1221CA0"/>
    <w:lvl w:ilvl="0" w:tplc="E5DE30D4">
      <w:start w:val="1"/>
      <w:numFmt w:val="decimal"/>
      <w:lvlText w:val="7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DE00E8"/>
    <w:multiLevelType w:val="hybridMultilevel"/>
    <w:tmpl w:val="FCE6CF2C"/>
    <w:lvl w:ilvl="0" w:tplc="5090338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MDA2ASIjCyNTCyUdpeDU4uLM/DyQAsNaAEuLU+AsAAAA"/>
  </w:docVars>
  <w:rsids>
    <w:rsidRoot w:val="00FC5B80"/>
    <w:rsid w:val="00094AAA"/>
    <w:rsid w:val="0045429C"/>
    <w:rsid w:val="005D583B"/>
    <w:rsid w:val="006D2FE0"/>
    <w:rsid w:val="008445D2"/>
    <w:rsid w:val="008A0608"/>
    <w:rsid w:val="00A9492E"/>
    <w:rsid w:val="00C36302"/>
    <w:rsid w:val="00C90DC8"/>
    <w:rsid w:val="00CD0E29"/>
    <w:rsid w:val="00CD29E4"/>
    <w:rsid w:val="00E4325F"/>
    <w:rsid w:val="00FA4BD6"/>
    <w:rsid w:val="00FC5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08764"/>
  <w15:chartTrackingRefBased/>
  <w15:docId w15:val="{1034FA15-5389-4F9E-BA1D-CD7CB9E5D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B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1</cp:revision>
  <dcterms:created xsi:type="dcterms:W3CDTF">2020-08-04T07:38:00Z</dcterms:created>
  <dcterms:modified xsi:type="dcterms:W3CDTF">2020-08-04T07:41:00Z</dcterms:modified>
</cp:coreProperties>
</file>